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cd1c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46ef67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04b20c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8T22:09:07Z</dcterms:created>
  <dcterms:modified xsi:type="dcterms:W3CDTF">2022-05-08T22:09:07Z</dcterms:modified>
</cp:coreProperties>
</file>